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351CAA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AB09C1">
        <w:rPr>
          <w:b/>
          <w:bCs/>
          <w:sz w:val="32"/>
          <w:szCs w:val="32"/>
        </w:rPr>
        <w:t>Kansas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B09C1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6:00Z</dcterms:modified>
</cp:coreProperties>
</file>